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utco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rit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wer_dif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pper_dif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84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54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15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81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78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84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2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1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11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8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43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2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07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13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8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45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97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64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3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5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52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78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31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25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4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85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5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d circumference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d circumference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d circumference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d circumference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d circumference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d circumference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centa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4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7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2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centa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5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5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4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centa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3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1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4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1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4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centa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4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7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2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centa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6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4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7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8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6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centa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1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7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6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2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8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length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length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length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length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length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length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nderal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nderal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nderal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nderal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nderal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nderal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stational age (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stational age (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stational age (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stational age (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stational age (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stational age (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8:39Z</dcterms:created>
  <dcterms:modified xsi:type="dcterms:W3CDTF">2025-07-03T12:5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